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1F9A" w14:textId="15249AD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VYTAUTO DIDŽIOJO UNIVERSITETAS</w:t>
      </w:r>
    </w:p>
    <w:p w14:paraId="64A30553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KLAIPĖDOS UNIVERSITETAS</w:t>
      </w:r>
    </w:p>
    <w:p w14:paraId="5D102BB3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MYKOLO ROMERIO UNIVERSITETAS</w:t>
      </w:r>
    </w:p>
    <w:p w14:paraId="5069571B" w14:textId="716EBD7D" w:rsidR="00333E81" w:rsidRPr="00333E81" w:rsidRDefault="00DB3A02" w:rsidP="00333E81">
      <w:pPr>
        <w:jc w:val="center"/>
        <w:rPr>
          <w:b/>
          <w:lang w:val="lt-LT"/>
        </w:rPr>
      </w:pPr>
      <w:r>
        <w:rPr>
          <w:b/>
          <w:lang w:val="lt-LT"/>
        </w:rPr>
        <w:t xml:space="preserve">VU </w:t>
      </w:r>
      <w:r w:rsidR="00333E81" w:rsidRPr="00333E81">
        <w:rPr>
          <w:b/>
          <w:lang w:val="lt-LT"/>
        </w:rPr>
        <w:t xml:space="preserve">ŠIAULIŲ </w:t>
      </w:r>
      <w:r>
        <w:rPr>
          <w:b/>
          <w:lang w:val="lt-LT"/>
        </w:rPr>
        <w:t>AKADEMIJA</w:t>
      </w:r>
    </w:p>
    <w:p w14:paraId="743F81EB" w14:textId="77777777" w:rsidR="00333E81" w:rsidRPr="00333E81" w:rsidRDefault="00333E81" w:rsidP="00333E81">
      <w:pPr>
        <w:jc w:val="center"/>
        <w:rPr>
          <w:lang w:val="lt-LT"/>
        </w:rPr>
      </w:pPr>
    </w:p>
    <w:p w14:paraId="43680FC7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Vadybos mokslo krypties (</w:t>
      </w:r>
      <w:r w:rsidR="004071DC">
        <w:rPr>
          <w:b/>
          <w:lang w:val="lt-LT"/>
        </w:rPr>
        <w:t>S 0</w:t>
      </w:r>
      <w:r w:rsidRPr="00333E81">
        <w:rPr>
          <w:b/>
          <w:lang w:val="lt-LT"/>
        </w:rPr>
        <w:t>03</w:t>
      </w:r>
      <w:r w:rsidR="004071DC">
        <w:rPr>
          <w:b/>
          <w:lang w:val="lt-LT"/>
        </w:rPr>
        <w:t>)</w:t>
      </w:r>
      <w:r w:rsidRPr="00333E81">
        <w:rPr>
          <w:b/>
          <w:lang w:val="lt-LT"/>
        </w:rPr>
        <w:t xml:space="preserve"> disertacijų tematikų konkursui</w:t>
      </w:r>
      <w:r w:rsidRPr="00333E81">
        <w:rPr>
          <w:rStyle w:val="FootnoteReference"/>
          <w:b/>
          <w:lang w:val="lt-LT"/>
        </w:rPr>
        <w:footnoteReference w:id="1"/>
      </w:r>
    </w:p>
    <w:p w14:paraId="0A32256E" w14:textId="77777777" w:rsidR="00333E81" w:rsidRPr="00333E81" w:rsidRDefault="00333E81" w:rsidP="00333E81">
      <w:pPr>
        <w:jc w:val="center"/>
        <w:rPr>
          <w:lang w:val="lt-LT"/>
        </w:rPr>
      </w:pPr>
    </w:p>
    <w:p w14:paraId="40D2A229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DISERTACIJOS TEMATIKOS PRISTATYMAS</w:t>
      </w:r>
    </w:p>
    <w:p w14:paraId="6BA3D762" w14:textId="77777777" w:rsidR="00333E81" w:rsidRPr="00333E81" w:rsidRDefault="00333E81" w:rsidP="00333E81">
      <w:pPr>
        <w:jc w:val="center"/>
        <w:rPr>
          <w:lang w:val="lt-LT"/>
        </w:rPr>
      </w:pPr>
    </w:p>
    <w:p w14:paraId="078AB84D" w14:textId="5C780382" w:rsidR="00333E81" w:rsidRPr="00333E81" w:rsidRDefault="00006FD6" w:rsidP="00333E81">
      <w:pPr>
        <w:jc w:val="center"/>
        <w:rPr>
          <w:lang w:val="lt-LT"/>
        </w:rPr>
      </w:pPr>
      <w:r>
        <w:rPr>
          <w:lang w:val="lt-LT"/>
        </w:rPr>
        <w:t>20</w:t>
      </w:r>
      <w:r w:rsidR="00905E02">
        <w:rPr>
          <w:lang w:val="lt-LT"/>
        </w:rPr>
        <w:t>2</w:t>
      </w:r>
      <w:r w:rsidR="005E48FC">
        <w:rPr>
          <w:lang w:val="lt-LT"/>
        </w:rPr>
        <w:t>3</w:t>
      </w:r>
      <w:r w:rsidR="00905E02">
        <w:rPr>
          <w:lang w:val="lt-LT"/>
        </w:rPr>
        <w:t xml:space="preserve"> </w:t>
      </w:r>
      <w:r w:rsidR="00B33ECE">
        <w:rPr>
          <w:lang w:val="lt-LT"/>
        </w:rPr>
        <w:t>-....</w:t>
      </w:r>
      <w:r w:rsidR="00333E81" w:rsidRPr="00333E81">
        <w:rPr>
          <w:lang w:val="lt-LT"/>
        </w:rPr>
        <w:t>-....</w:t>
      </w:r>
    </w:p>
    <w:p w14:paraId="6FCD1273" w14:textId="77777777" w:rsidR="00333E81" w:rsidRPr="00333E81" w:rsidRDefault="00333E81" w:rsidP="00333E81">
      <w:pPr>
        <w:jc w:val="center"/>
        <w:rPr>
          <w:lang w:val="lt-LT"/>
        </w:rPr>
      </w:pPr>
      <w:r w:rsidRPr="00333E81">
        <w:rPr>
          <w:lang w:val="lt-LT"/>
        </w:rPr>
        <w:t>Kaunas</w:t>
      </w:r>
    </w:p>
    <w:p w14:paraId="2949B3A0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A43757" w14:paraId="4BD2B67A" w14:textId="77777777" w:rsidTr="008035C4">
        <w:tc>
          <w:tcPr>
            <w:tcW w:w="9854" w:type="dxa"/>
            <w:shd w:val="clear" w:color="auto" w:fill="D9D9D9"/>
          </w:tcPr>
          <w:p w14:paraId="0B7CBFB2" w14:textId="77777777" w:rsidR="00333E81" w:rsidRPr="00333E81" w:rsidRDefault="00333E81" w:rsidP="008035C4">
            <w:pPr>
              <w:jc w:val="both"/>
              <w:rPr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Tematikos pavadinimas lietuvių ir anglų kalbomis </w:t>
            </w:r>
          </w:p>
        </w:tc>
      </w:tr>
      <w:tr w:rsidR="00333E81" w:rsidRPr="00A43757" w14:paraId="530A3909" w14:textId="77777777" w:rsidTr="008035C4">
        <w:tc>
          <w:tcPr>
            <w:tcW w:w="9854" w:type="dxa"/>
          </w:tcPr>
          <w:p w14:paraId="6DAF439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  <w:p w14:paraId="77C1709D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4A3AEDCE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113CE68D" w14:textId="77777777" w:rsidTr="008035C4">
        <w:tc>
          <w:tcPr>
            <w:tcW w:w="9854" w:type="dxa"/>
            <w:shd w:val="clear" w:color="auto" w:fill="D9D9D9"/>
          </w:tcPr>
          <w:p w14:paraId="51C1C204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Tematikos aktualumas ir tarptautiškumas </w:t>
            </w:r>
          </w:p>
        </w:tc>
      </w:tr>
      <w:tr w:rsidR="00333E81" w:rsidRPr="00333E81" w14:paraId="35BD43D1" w14:textId="77777777" w:rsidTr="008035C4">
        <w:tc>
          <w:tcPr>
            <w:tcW w:w="9854" w:type="dxa"/>
          </w:tcPr>
          <w:p w14:paraId="6865738E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170F019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38DF7EB8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A43757" w14:paraId="223E96AC" w14:textId="77777777" w:rsidTr="008035C4">
        <w:tc>
          <w:tcPr>
            <w:tcW w:w="9854" w:type="dxa"/>
            <w:shd w:val="clear" w:color="auto" w:fill="D9D9D9"/>
          </w:tcPr>
          <w:p w14:paraId="710D31DB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Mokslinių tyrimų šioje tematikoje apžvalga </w:t>
            </w:r>
          </w:p>
        </w:tc>
      </w:tr>
      <w:tr w:rsidR="00333E81" w:rsidRPr="00A43757" w14:paraId="763C4166" w14:textId="77777777" w:rsidTr="008035C4">
        <w:tc>
          <w:tcPr>
            <w:tcW w:w="9854" w:type="dxa"/>
          </w:tcPr>
          <w:p w14:paraId="5626FE8E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31005EA9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00A5D541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1FE32B84" w14:textId="77777777" w:rsidTr="008035C4">
        <w:tc>
          <w:tcPr>
            <w:tcW w:w="9854" w:type="dxa"/>
            <w:shd w:val="clear" w:color="auto" w:fill="D9D9D9"/>
          </w:tcPr>
          <w:p w14:paraId="74F2C101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Galimos potemės </w:t>
            </w:r>
            <w:r w:rsidRPr="00333E81">
              <w:rPr>
                <w:bCs/>
                <w:i/>
                <w:lang w:val="lt-LT"/>
              </w:rPr>
              <w:t>(pildyti nebūtina)</w:t>
            </w:r>
          </w:p>
        </w:tc>
      </w:tr>
      <w:tr w:rsidR="00333E81" w:rsidRPr="00333E81" w14:paraId="3294F782" w14:textId="77777777" w:rsidTr="008035C4">
        <w:tc>
          <w:tcPr>
            <w:tcW w:w="9854" w:type="dxa"/>
          </w:tcPr>
          <w:p w14:paraId="69093866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21C58BE8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17E800DC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4EBEBF6B" w14:textId="77777777" w:rsidTr="008035C4">
        <w:tc>
          <w:tcPr>
            <w:tcW w:w="9854" w:type="dxa"/>
            <w:shd w:val="clear" w:color="auto" w:fill="D9D9D9"/>
          </w:tcPr>
          <w:p w14:paraId="3A75A81A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>Galimi vadovai</w:t>
            </w:r>
          </w:p>
        </w:tc>
      </w:tr>
      <w:tr w:rsidR="00333E81" w:rsidRPr="00333E81" w14:paraId="3E7642BC" w14:textId="77777777" w:rsidTr="008035C4">
        <w:tc>
          <w:tcPr>
            <w:tcW w:w="9854" w:type="dxa"/>
          </w:tcPr>
          <w:p w14:paraId="06C23AC6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64557BA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59EB0A8D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p w14:paraId="29009E6A" w14:textId="77777777" w:rsidR="00333E81" w:rsidRPr="00333E81" w:rsidRDefault="00333E81" w:rsidP="00333E81">
      <w:pPr>
        <w:rPr>
          <w:lang w:val="lt-LT"/>
        </w:rPr>
      </w:pPr>
      <w:r w:rsidRPr="00333E81">
        <w:rPr>
          <w:lang w:val="lt-LT"/>
        </w:rPr>
        <w:t xml:space="preserve">     .......................................</w:t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  <w:t xml:space="preserve">                 </w:t>
      </w:r>
      <w:r w:rsidRPr="00333E81">
        <w:rPr>
          <w:lang w:val="lt-LT"/>
        </w:rPr>
        <w:t>...........................................</w:t>
      </w:r>
    </w:p>
    <w:p w14:paraId="17C9FE29" w14:textId="77777777" w:rsidR="00333E81" w:rsidRPr="00333E81" w:rsidRDefault="00333E81" w:rsidP="00333E81">
      <w:pPr>
        <w:rPr>
          <w:sz w:val="20"/>
          <w:szCs w:val="20"/>
          <w:lang w:val="lt-LT"/>
        </w:rPr>
      </w:pPr>
      <w:r w:rsidRPr="00333E81">
        <w:rPr>
          <w:sz w:val="20"/>
          <w:szCs w:val="20"/>
          <w:lang w:val="lt-LT"/>
        </w:rPr>
        <w:t xml:space="preserve">        Mokslininko arba mokslinių</w:t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  <w:t xml:space="preserve">             Parašas</w:t>
      </w:r>
    </w:p>
    <w:p w14:paraId="3B282078" w14:textId="77777777" w:rsidR="00333E81" w:rsidRPr="00333E81" w:rsidRDefault="00333E81" w:rsidP="00333E81">
      <w:pPr>
        <w:rPr>
          <w:b/>
          <w:sz w:val="20"/>
          <w:szCs w:val="20"/>
          <w:lang w:val="lt-LT"/>
        </w:rPr>
      </w:pPr>
      <w:r w:rsidRPr="00333E81">
        <w:rPr>
          <w:sz w:val="20"/>
          <w:szCs w:val="20"/>
          <w:lang w:val="lt-LT"/>
        </w:rPr>
        <w:t>tyrimų grupės vadovo vardas ir pavardė</w:t>
      </w:r>
    </w:p>
    <w:sectPr w:rsidR="00333E81" w:rsidRPr="00333E81" w:rsidSect="00CE0167">
      <w:pgSz w:w="11906" w:h="16838"/>
      <w:pgMar w:top="1276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0359F" w14:textId="77777777" w:rsidR="00921544" w:rsidRDefault="00921544" w:rsidP="00DD07B9">
      <w:r>
        <w:separator/>
      </w:r>
    </w:p>
  </w:endnote>
  <w:endnote w:type="continuationSeparator" w:id="0">
    <w:p w14:paraId="34BAA92C" w14:textId="77777777" w:rsidR="00921544" w:rsidRDefault="00921544" w:rsidP="00DD0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FF6A1" w14:textId="77777777" w:rsidR="00921544" w:rsidRDefault="00921544" w:rsidP="00DD07B9">
      <w:r>
        <w:separator/>
      </w:r>
    </w:p>
  </w:footnote>
  <w:footnote w:type="continuationSeparator" w:id="0">
    <w:p w14:paraId="7527508E" w14:textId="77777777" w:rsidR="00921544" w:rsidRDefault="00921544" w:rsidP="00DD07B9">
      <w:r>
        <w:continuationSeparator/>
      </w:r>
    </w:p>
  </w:footnote>
  <w:footnote w:id="1">
    <w:p w14:paraId="150914DB" w14:textId="77777777" w:rsidR="00333E81" w:rsidRPr="001E27E8" w:rsidRDefault="00333E81" w:rsidP="00333E81">
      <w:pPr>
        <w:pStyle w:val="FootnoteText"/>
        <w:rPr>
          <w:rFonts w:ascii="Times New Roman" w:hAnsi="Times New Roman"/>
        </w:rPr>
      </w:pPr>
      <w:r w:rsidRPr="001E27E8">
        <w:rPr>
          <w:rStyle w:val="FootnoteReference"/>
          <w:rFonts w:ascii="Times New Roman" w:hAnsi="Times New Roman"/>
        </w:rPr>
        <w:footnoteRef/>
      </w:r>
      <w:r w:rsidRPr="001E27E8">
        <w:rPr>
          <w:rFonts w:ascii="Times New Roman" w:hAnsi="Times New Roman"/>
        </w:rPr>
        <w:t xml:space="preserve"> Visas aprašas neturi viršyti dviejų puslapių</w:t>
      </w:r>
      <w:r>
        <w:rPr>
          <w:rFonts w:ascii="Times New Roman" w:hAnsi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68B7"/>
    <w:multiLevelType w:val="hybridMultilevel"/>
    <w:tmpl w:val="5204DF26"/>
    <w:lvl w:ilvl="0" w:tplc="5EFAFFD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0353C"/>
    <w:multiLevelType w:val="hybridMultilevel"/>
    <w:tmpl w:val="E18E800E"/>
    <w:lvl w:ilvl="0" w:tplc="B2C6D7E0">
      <w:start w:val="1"/>
      <w:numFmt w:val="decimal"/>
      <w:pStyle w:val="Heading2"/>
      <w:lvlText w:val="%1.1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880" w:hanging="360"/>
      </w:pPr>
    </w:lvl>
    <w:lvl w:ilvl="2" w:tplc="0427001B" w:tentative="1">
      <w:start w:val="1"/>
      <w:numFmt w:val="lowerRoman"/>
      <w:lvlText w:val="%3."/>
      <w:lvlJc w:val="right"/>
      <w:pPr>
        <w:ind w:left="3600" w:hanging="180"/>
      </w:pPr>
    </w:lvl>
    <w:lvl w:ilvl="3" w:tplc="0427000F" w:tentative="1">
      <w:start w:val="1"/>
      <w:numFmt w:val="decimal"/>
      <w:lvlText w:val="%4."/>
      <w:lvlJc w:val="left"/>
      <w:pPr>
        <w:ind w:left="4320" w:hanging="360"/>
      </w:pPr>
    </w:lvl>
    <w:lvl w:ilvl="4" w:tplc="04270019" w:tentative="1">
      <w:start w:val="1"/>
      <w:numFmt w:val="lowerLetter"/>
      <w:lvlText w:val="%5."/>
      <w:lvlJc w:val="left"/>
      <w:pPr>
        <w:ind w:left="5040" w:hanging="360"/>
      </w:pPr>
    </w:lvl>
    <w:lvl w:ilvl="5" w:tplc="0427001B" w:tentative="1">
      <w:start w:val="1"/>
      <w:numFmt w:val="lowerRoman"/>
      <w:lvlText w:val="%6."/>
      <w:lvlJc w:val="right"/>
      <w:pPr>
        <w:ind w:left="5760" w:hanging="180"/>
      </w:pPr>
    </w:lvl>
    <w:lvl w:ilvl="6" w:tplc="0427000F" w:tentative="1">
      <w:start w:val="1"/>
      <w:numFmt w:val="decimal"/>
      <w:lvlText w:val="%7."/>
      <w:lvlJc w:val="left"/>
      <w:pPr>
        <w:ind w:left="6480" w:hanging="360"/>
      </w:pPr>
    </w:lvl>
    <w:lvl w:ilvl="7" w:tplc="04270019" w:tentative="1">
      <w:start w:val="1"/>
      <w:numFmt w:val="lowerLetter"/>
      <w:lvlText w:val="%8."/>
      <w:lvlJc w:val="left"/>
      <w:pPr>
        <w:ind w:left="7200" w:hanging="360"/>
      </w:pPr>
    </w:lvl>
    <w:lvl w:ilvl="8" w:tplc="0427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55A6B83"/>
    <w:multiLevelType w:val="multilevel"/>
    <w:tmpl w:val="3FECD4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Zero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3" w15:restartNumberingAfterBreak="0">
    <w:nsid w:val="66CC7F8C"/>
    <w:multiLevelType w:val="hybridMultilevel"/>
    <w:tmpl w:val="4B74FF54"/>
    <w:lvl w:ilvl="0" w:tplc="9C422CBE">
      <w:start w:val="1"/>
      <w:numFmt w:val="upperRoman"/>
      <w:pStyle w:val="Heading1"/>
      <w:lvlText w:val="%1."/>
      <w:lvlJc w:val="righ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55480701">
    <w:abstractNumId w:val="3"/>
  </w:num>
  <w:num w:numId="2" w16cid:durableId="1442993070">
    <w:abstractNumId w:val="1"/>
  </w:num>
  <w:num w:numId="3" w16cid:durableId="1651865723">
    <w:abstractNumId w:val="3"/>
  </w:num>
  <w:num w:numId="4" w16cid:durableId="1198398763">
    <w:abstractNumId w:val="3"/>
  </w:num>
  <w:num w:numId="5" w16cid:durableId="262347285">
    <w:abstractNumId w:val="1"/>
  </w:num>
  <w:num w:numId="6" w16cid:durableId="107314424">
    <w:abstractNumId w:val="1"/>
  </w:num>
  <w:num w:numId="7" w16cid:durableId="1258250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5924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YztTQ0MbWwtDBS0lEKTi0uzszPAykwrgUAFPZ9EywAAAA="/>
  </w:docVars>
  <w:rsids>
    <w:rsidRoot w:val="00DD07B9"/>
    <w:rsid w:val="00006FD6"/>
    <w:rsid w:val="000103AA"/>
    <w:rsid w:val="0001430C"/>
    <w:rsid w:val="000162CF"/>
    <w:rsid w:val="000B5460"/>
    <w:rsid w:val="000D1720"/>
    <w:rsid w:val="000E22EB"/>
    <w:rsid w:val="000F3814"/>
    <w:rsid w:val="00103B71"/>
    <w:rsid w:val="00104259"/>
    <w:rsid w:val="00142605"/>
    <w:rsid w:val="00144EC8"/>
    <w:rsid w:val="0015605F"/>
    <w:rsid w:val="00170825"/>
    <w:rsid w:val="00197217"/>
    <w:rsid w:val="001A104C"/>
    <w:rsid w:val="001B113A"/>
    <w:rsid w:val="001B1409"/>
    <w:rsid w:val="001E0539"/>
    <w:rsid w:val="001F7D1E"/>
    <w:rsid w:val="00204985"/>
    <w:rsid w:val="00213BDC"/>
    <w:rsid w:val="002164A2"/>
    <w:rsid w:val="0022659F"/>
    <w:rsid w:val="002338D8"/>
    <w:rsid w:val="002636A3"/>
    <w:rsid w:val="002A1A6F"/>
    <w:rsid w:val="002A5EC8"/>
    <w:rsid w:val="002D4AD9"/>
    <w:rsid w:val="00333E81"/>
    <w:rsid w:val="00356646"/>
    <w:rsid w:val="0035702B"/>
    <w:rsid w:val="00360091"/>
    <w:rsid w:val="003913B7"/>
    <w:rsid w:val="0039504E"/>
    <w:rsid w:val="003B42EC"/>
    <w:rsid w:val="003C7F1C"/>
    <w:rsid w:val="004053E1"/>
    <w:rsid w:val="004071DC"/>
    <w:rsid w:val="00411571"/>
    <w:rsid w:val="00441D72"/>
    <w:rsid w:val="004446F0"/>
    <w:rsid w:val="00446BE9"/>
    <w:rsid w:val="00494DA9"/>
    <w:rsid w:val="004B4C06"/>
    <w:rsid w:val="004D4113"/>
    <w:rsid w:val="004D751A"/>
    <w:rsid w:val="004E07EB"/>
    <w:rsid w:val="005067FB"/>
    <w:rsid w:val="00513CA2"/>
    <w:rsid w:val="0051644A"/>
    <w:rsid w:val="00525F6D"/>
    <w:rsid w:val="00533FAB"/>
    <w:rsid w:val="005658DD"/>
    <w:rsid w:val="005664FB"/>
    <w:rsid w:val="00575864"/>
    <w:rsid w:val="00580822"/>
    <w:rsid w:val="005A2116"/>
    <w:rsid w:val="005A3587"/>
    <w:rsid w:val="005B48F6"/>
    <w:rsid w:val="005C7435"/>
    <w:rsid w:val="005D290C"/>
    <w:rsid w:val="005E19C5"/>
    <w:rsid w:val="005E48FC"/>
    <w:rsid w:val="006357C0"/>
    <w:rsid w:val="006555BC"/>
    <w:rsid w:val="00680CAB"/>
    <w:rsid w:val="006B42E5"/>
    <w:rsid w:val="00711449"/>
    <w:rsid w:val="0071198C"/>
    <w:rsid w:val="00722A79"/>
    <w:rsid w:val="00722D79"/>
    <w:rsid w:val="0072375F"/>
    <w:rsid w:val="00736278"/>
    <w:rsid w:val="00747CD1"/>
    <w:rsid w:val="0075082A"/>
    <w:rsid w:val="007547D6"/>
    <w:rsid w:val="007640AF"/>
    <w:rsid w:val="00764AAD"/>
    <w:rsid w:val="00787ECE"/>
    <w:rsid w:val="00790501"/>
    <w:rsid w:val="00792D5D"/>
    <w:rsid w:val="0079409A"/>
    <w:rsid w:val="007C2C8A"/>
    <w:rsid w:val="007C4B6D"/>
    <w:rsid w:val="007E2F72"/>
    <w:rsid w:val="00844702"/>
    <w:rsid w:val="00871E73"/>
    <w:rsid w:val="008730EC"/>
    <w:rsid w:val="008B2376"/>
    <w:rsid w:val="008E17B0"/>
    <w:rsid w:val="0090483A"/>
    <w:rsid w:val="00905E02"/>
    <w:rsid w:val="0092015A"/>
    <w:rsid w:val="009214A8"/>
    <w:rsid w:val="00921544"/>
    <w:rsid w:val="00934118"/>
    <w:rsid w:val="009A60EF"/>
    <w:rsid w:val="009A6165"/>
    <w:rsid w:val="009A6F8B"/>
    <w:rsid w:val="009B5506"/>
    <w:rsid w:val="009C2AFE"/>
    <w:rsid w:val="009C4405"/>
    <w:rsid w:val="009C71C8"/>
    <w:rsid w:val="009D0DF7"/>
    <w:rsid w:val="009F07F6"/>
    <w:rsid w:val="00A11CAC"/>
    <w:rsid w:val="00A1604C"/>
    <w:rsid w:val="00A262C4"/>
    <w:rsid w:val="00A26F37"/>
    <w:rsid w:val="00A31FB9"/>
    <w:rsid w:val="00A37E07"/>
    <w:rsid w:val="00A43757"/>
    <w:rsid w:val="00AC29B4"/>
    <w:rsid w:val="00AC4213"/>
    <w:rsid w:val="00AD126A"/>
    <w:rsid w:val="00AE2B1A"/>
    <w:rsid w:val="00AF0E87"/>
    <w:rsid w:val="00B25AA8"/>
    <w:rsid w:val="00B33ECE"/>
    <w:rsid w:val="00B86CEC"/>
    <w:rsid w:val="00B93964"/>
    <w:rsid w:val="00BA72CA"/>
    <w:rsid w:val="00BC1A2F"/>
    <w:rsid w:val="00BC3C8E"/>
    <w:rsid w:val="00BC7A90"/>
    <w:rsid w:val="00C23D3D"/>
    <w:rsid w:val="00C33097"/>
    <w:rsid w:val="00C751EF"/>
    <w:rsid w:val="00C7616C"/>
    <w:rsid w:val="00C97D13"/>
    <w:rsid w:val="00CE0167"/>
    <w:rsid w:val="00CE3BDE"/>
    <w:rsid w:val="00D033A6"/>
    <w:rsid w:val="00D25268"/>
    <w:rsid w:val="00D2776F"/>
    <w:rsid w:val="00D63D80"/>
    <w:rsid w:val="00D76ABE"/>
    <w:rsid w:val="00D77EC2"/>
    <w:rsid w:val="00DA7D54"/>
    <w:rsid w:val="00DB3A02"/>
    <w:rsid w:val="00DC431A"/>
    <w:rsid w:val="00DD07B9"/>
    <w:rsid w:val="00DD5C4F"/>
    <w:rsid w:val="00E02287"/>
    <w:rsid w:val="00E131BA"/>
    <w:rsid w:val="00E15D02"/>
    <w:rsid w:val="00E163B5"/>
    <w:rsid w:val="00E54F84"/>
    <w:rsid w:val="00E56969"/>
    <w:rsid w:val="00E60A64"/>
    <w:rsid w:val="00E65CDF"/>
    <w:rsid w:val="00EA48E2"/>
    <w:rsid w:val="00ED0C01"/>
    <w:rsid w:val="00EF37A7"/>
    <w:rsid w:val="00F53C13"/>
    <w:rsid w:val="00F54DC7"/>
    <w:rsid w:val="00F57337"/>
    <w:rsid w:val="00FC242D"/>
    <w:rsid w:val="00FC6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90533"/>
  <w15:docId w15:val="{F004F3DA-3461-456C-874F-6E7D7656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lt-LT" w:eastAsia="en-US" w:bidi="ar-SA"/>
      </w:rPr>
    </w:rPrDefault>
    <w:pPrDefault>
      <w:pPr>
        <w:spacing w:before="100" w:beforeAutospacing="1" w:after="100" w:afterAutospacing="1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7B9"/>
    <w:pPr>
      <w:spacing w:before="0" w:beforeAutospacing="0" w:after="0" w:afterAutospacing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D126A"/>
    <w:pPr>
      <w:keepNext/>
      <w:keepLines/>
      <w:pageBreakBefore/>
      <w:numPr>
        <w:numId w:val="4"/>
      </w:numPr>
      <w:jc w:val="center"/>
      <w:outlineLvl w:val="0"/>
    </w:pPr>
    <w:rPr>
      <w:rFonts w:ascii="Times New Roman Bold" w:eastAsiaTheme="majorEastAsia" w:hAnsi="Times New Roman Bold" w:cstheme="majorBidi"/>
      <w:b/>
      <w:bCs/>
      <w:caps/>
      <w:color w:val="000000" w:themeColor="text1"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126A"/>
    <w:pPr>
      <w:keepNext/>
      <w:keepLines/>
      <w:numPr>
        <w:numId w:val="6"/>
      </w:numPr>
      <w:jc w:val="center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126A"/>
    <w:rPr>
      <w:rFonts w:ascii="Times New Roman Bold" w:eastAsiaTheme="majorEastAsia" w:hAnsi="Times New Roman Bold" w:cstheme="majorBidi"/>
      <w:b/>
      <w:bCs/>
      <w:cap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D126A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Default">
    <w:name w:val="Default"/>
    <w:rsid w:val="00DD07B9"/>
    <w:pPr>
      <w:autoSpaceDE w:val="0"/>
      <w:autoSpaceDN w:val="0"/>
      <w:adjustRightInd w:val="0"/>
      <w:spacing w:before="0" w:beforeAutospacing="0" w:after="0" w:afterAutospacing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D07B9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unhideWhenUsed/>
    <w:rsid w:val="00DD07B9"/>
    <w:pPr>
      <w:spacing w:after="200" w:line="276" w:lineRule="auto"/>
    </w:pPr>
    <w:rPr>
      <w:rFonts w:ascii="Calibri" w:eastAsia="Calibri" w:hAnsi="Calibri"/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07B9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D07B9"/>
    <w:rPr>
      <w:vertAlign w:val="superscript"/>
    </w:rPr>
  </w:style>
  <w:style w:type="character" w:styleId="Hyperlink">
    <w:name w:val="Hyperlink"/>
    <w:uiPriority w:val="99"/>
    <w:rsid w:val="00DD07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0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091"/>
    <w:rPr>
      <w:rFonts w:ascii="Tahoma" w:eastAsia="Times New Roman" w:hAnsi="Tahoma" w:cs="Tahoma"/>
      <w:sz w:val="16"/>
      <w:szCs w:val="16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05E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1F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DU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rnd</dc:creator>
  <cp:lastModifiedBy>Rasa Andrišiūnaitė</cp:lastModifiedBy>
  <cp:revision>3</cp:revision>
  <cp:lastPrinted>2023-02-02T13:25:00Z</cp:lastPrinted>
  <dcterms:created xsi:type="dcterms:W3CDTF">2023-02-02T13:25:00Z</dcterms:created>
  <dcterms:modified xsi:type="dcterms:W3CDTF">2023-02-02T13:26:00Z</dcterms:modified>
</cp:coreProperties>
</file>